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5127C" w14:textId="77777777" w:rsidR="00482E20" w:rsidRPr="00CC3980" w:rsidRDefault="00482E20" w:rsidP="00593690">
      <w:pPr>
        <w:tabs>
          <w:tab w:val="left" w:pos="1980"/>
        </w:tabs>
        <w:jc w:val="center"/>
        <w:rPr>
          <w:rFonts w:ascii="Arial" w:hAnsi="Arial" w:cs="Arial"/>
          <w:sz w:val="22"/>
          <w:szCs w:val="22"/>
        </w:rPr>
      </w:pPr>
    </w:p>
    <w:p w14:paraId="5352D991" w14:textId="77777777" w:rsidR="00AE1F44" w:rsidRDefault="00AE1F44" w:rsidP="00305869">
      <w:pPr>
        <w:jc w:val="center"/>
        <w:rPr>
          <w:rFonts w:ascii="Arial" w:hAnsi="Arial" w:cs="Arial"/>
          <w:sz w:val="22"/>
          <w:szCs w:val="22"/>
        </w:rPr>
      </w:pPr>
    </w:p>
    <w:p w14:paraId="2C716432" w14:textId="77777777" w:rsidR="00482E20" w:rsidRDefault="00482E20" w:rsidP="00305869">
      <w:pPr>
        <w:jc w:val="center"/>
        <w:rPr>
          <w:rFonts w:ascii="Arial" w:hAnsi="Arial" w:cs="Arial"/>
          <w:sz w:val="22"/>
          <w:szCs w:val="22"/>
        </w:rPr>
      </w:pPr>
    </w:p>
    <w:p w14:paraId="151DA7CF" w14:textId="77777777" w:rsidR="004067D9" w:rsidRDefault="004067D9" w:rsidP="00305869">
      <w:pPr>
        <w:jc w:val="center"/>
        <w:rPr>
          <w:rFonts w:ascii="Arial" w:hAnsi="Arial" w:cs="Arial"/>
          <w:b/>
        </w:rPr>
      </w:pPr>
    </w:p>
    <w:p w14:paraId="2DBB7B47" w14:textId="77777777" w:rsidR="00DC2322" w:rsidRDefault="00DC2322" w:rsidP="00DC2322">
      <w:pPr>
        <w:spacing w:before="100" w:beforeAutospacing="1" w:after="100" w:afterAutospacing="1"/>
        <w:jc w:val="center"/>
        <w:rPr>
          <w:rFonts w:ascii="Arial" w:hAnsi="Arial" w:cs="Arial"/>
          <w:b/>
        </w:rPr>
      </w:pPr>
    </w:p>
    <w:p w14:paraId="0C752CC9" w14:textId="77777777" w:rsidR="00975B62" w:rsidRDefault="00D40F1D" w:rsidP="007A1D02">
      <w:pPr>
        <w:spacing w:before="100" w:beforeAutospacing="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tudent Services Council </w:t>
      </w:r>
    </w:p>
    <w:p w14:paraId="0643D445" w14:textId="77777777" w:rsidR="0059345B" w:rsidRDefault="00D8390A" w:rsidP="007A1D0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ll</w:t>
      </w:r>
      <w:r w:rsidR="006A01C1">
        <w:rPr>
          <w:rFonts w:ascii="Arial" w:hAnsi="Arial" w:cs="Arial"/>
          <w:b/>
        </w:rPr>
        <w:t xml:space="preserve"> </w:t>
      </w:r>
      <w:r w:rsidR="00991430">
        <w:rPr>
          <w:rFonts w:ascii="Arial" w:hAnsi="Arial" w:cs="Arial"/>
          <w:b/>
        </w:rPr>
        <w:t xml:space="preserve">Meeting Schedule </w:t>
      </w:r>
    </w:p>
    <w:p w14:paraId="733305D9" w14:textId="77777777" w:rsidR="00991430" w:rsidRDefault="00991430" w:rsidP="007A1D02">
      <w:pPr>
        <w:jc w:val="center"/>
        <w:rPr>
          <w:rFonts w:ascii="Arial" w:hAnsi="Arial" w:cs="Arial"/>
          <w:b/>
        </w:rPr>
      </w:pPr>
    </w:p>
    <w:p w14:paraId="07744B2C" w14:textId="77777777" w:rsidR="00991430" w:rsidRDefault="00D8390A" w:rsidP="0030586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ptember, 2023 – January, 2024</w:t>
      </w:r>
    </w:p>
    <w:p w14:paraId="13749BD9" w14:textId="77777777" w:rsidR="00991430" w:rsidRDefault="00991430" w:rsidP="00305869">
      <w:pPr>
        <w:jc w:val="center"/>
        <w:rPr>
          <w:rFonts w:ascii="Arial" w:hAnsi="Arial" w:cs="Arial"/>
          <w:b/>
        </w:rPr>
      </w:pPr>
    </w:p>
    <w:p w14:paraId="7B8B8488" w14:textId="77777777" w:rsidR="00991430" w:rsidRDefault="00991430" w:rsidP="00D46169">
      <w:pPr>
        <w:rPr>
          <w:rFonts w:ascii="Arial" w:hAnsi="Arial" w:cs="Arial"/>
          <w:b/>
        </w:rPr>
      </w:pPr>
    </w:p>
    <w:p w14:paraId="32685828" w14:textId="77777777" w:rsidR="00B8180D" w:rsidRDefault="00D8390A" w:rsidP="007E286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ptember 7, 2023</w:t>
      </w:r>
    </w:p>
    <w:p w14:paraId="680ACF05" w14:textId="77777777" w:rsidR="00D40F1D" w:rsidRDefault="00D40F1D" w:rsidP="007E2861">
      <w:pPr>
        <w:jc w:val="center"/>
        <w:rPr>
          <w:rFonts w:ascii="Arial" w:hAnsi="Arial" w:cs="Arial"/>
          <w:b/>
        </w:rPr>
      </w:pPr>
    </w:p>
    <w:p w14:paraId="01B4E084" w14:textId="77777777" w:rsidR="00D40F1D" w:rsidRDefault="00D8390A" w:rsidP="007E286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October 5, 2023</w:t>
      </w:r>
    </w:p>
    <w:p w14:paraId="1315D86F" w14:textId="77777777" w:rsidR="00D40F1D" w:rsidRDefault="00D40F1D" w:rsidP="007E2861">
      <w:pPr>
        <w:jc w:val="center"/>
        <w:rPr>
          <w:rFonts w:ascii="Arial" w:hAnsi="Arial" w:cs="Arial"/>
          <w:b/>
        </w:rPr>
      </w:pPr>
    </w:p>
    <w:p w14:paraId="481CE1CF" w14:textId="77777777" w:rsidR="00D40F1D" w:rsidRDefault="00D8390A" w:rsidP="007E286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vember 2, 2023</w:t>
      </w:r>
    </w:p>
    <w:p w14:paraId="170F979F" w14:textId="77777777" w:rsidR="00D40F1D" w:rsidRDefault="00D40F1D" w:rsidP="007E2861">
      <w:pPr>
        <w:jc w:val="center"/>
        <w:rPr>
          <w:rFonts w:ascii="Arial" w:hAnsi="Arial" w:cs="Arial"/>
          <w:b/>
        </w:rPr>
      </w:pPr>
    </w:p>
    <w:p w14:paraId="4C3864EF" w14:textId="77777777" w:rsidR="00D40F1D" w:rsidRDefault="00D8390A" w:rsidP="007E286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cember 7, 2023</w:t>
      </w:r>
    </w:p>
    <w:p w14:paraId="2A850B2E" w14:textId="77777777" w:rsidR="00D40F1D" w:rsidRDefault="00D40F1D" w:rsidP="007E2861">
      <w:pPr>
        <w:jc w:val="center"/>
        <w:rPr>
          <w:rFonts w:ascii="Arial" w:hAnsi="Arial" w:cs="Arial"/>
          <w:b/>
        </w:rPr>
      </w:pPr>
    </w:p>
    <w:p w14:paraId="4D0A9BD5" w14:textId="77777777" w:rsidR="00EB4636" w:rsidRPr="00D8390A" w:rsidRDefault="00D8390A" w:rsidP="007E2861">
      <w:pPr>
        <w:jc w:val="center"/>
        <w:rPr>
          <w:rFonts w:ascii="Arial" w:hAnsi="Arial" w:cs="Arial"/>
          <w:b/>
          <w:color w:val="FF0000"/>
        </w:rPr>
      </w:pPr>
      <w:r w:rsidRPr="00D8390A">
        <w:rPr>
          <w:rFonts w:ascii="Arial" w:hAnsi="Arial" w:cs="Arial"/>
          <w:b/>
          <w:color w:val="FF0000"/>
        </w:rPr>
        <w:t>January 4, 2024 – CANCELLED</w:t>
      </w:r>
    </w:p>
    <w:p w14:paraId="2B091618" w14:textId="77777777" w:rsidR="00D8390A" w:rsidRDefault="00D8390A" w:rsidP="007E2861">
      <w:pPr>
        <w:jc w:val="center"/>
        <w:rPr>
          <w:rFonts w:ascii="Arial" w:hAnsi="Arial" w:cs="Arial"/>
          <w:b/>
        </w:rPr>
      </w:pPr>
    </w:p>
    <w:p w14:paraId="16A156C9" w14:textId="77777777" w:rsidR="00EB4636" w:rsidRPr="00EB4636" w:rsidRDefault="00EB4636" w:rsidP="007E2861">
      <w:pPr>
        <w:jc w:val="center"/>
        <w:rPr>
          <w:rFonts w:ascii="Arial" w:hAnsi="Arial" w:cs="Arial"/>
          <w:i/>
        </w:rPr>
      </w:pPr>
      <w:r w:rsidRPr="00EB4636">
        <w:rPr>
          <w:rFonts w:ascii="Arial" w:hAnsi="Arial" w:cs="Arial"/>
          <w:i/>
        </w:rPr>
        <w:t xml:space="preserve">(These dates may be subject to change) </w:t>
      </w:r>
    </w:p>
    <w:sectPr w:rsidR="00EB4636" w:rsidRPr="00EB4636" w:rsidSect="00DC2322">
      <w:headerReference w:type="default" r:id="rId8"/>
      <w:footerReference w:type="default" r:id="rId9"/>
      <w:pgSz w:w="12240" w:h="15840"/>
      <w:pgMar w:top="1440" w:right="1080" w:bottom="1440" w:left="108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6E0F3" w14:textId="77777777" w:rsidR="00FB5E3C" w:rsidRDefault="00FB5E3C">
      <w:r>
        <w:separator/>
      </w:r>
    </w:p>
  </w:endnote>
  <w:endnote w:type="continuationSeparator" w:id="0">
    <w:p w14:paraId="19B9BC1C" w14:textId="77777777" w:rsidR="00FB5E3C" w:rsidRDefault="00FB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A5BCE" w14:textId="77777777" w:rsidR="007E2861" w:rsidRPr="007E2861" w:rsidRDefault="007E2861" w:rsidP="00EB4636">
    <w:pPr>
      <w:pStyle w:val="Footer"/>
      <w:tabs>
        <w:tab w:val="left" w:pos="540"/>
      </w:tabs>
      <w:jc w:val="right"/>
      <w:rPr>
        <w:rFonts w:ascii="Arial" w:hAnsi="Arial" w:cs="Arial"/>
        <w:color w:val="BFBFBF" w:themeColor="background1" w:themeShade="BF"/>
        <w:sz w:val="20"/>
        <w:szCs w:val="20"/>
      </w:rPr>
    </w:pPr>
    <w:r w:rsidRPr="007E2861">
      <w:rPr>
        <w:rFonts w:ascii="Arial" w:hAnsi="Arial" w:cs="Arial"/>
        <w:color w:val="BFBFBF" w:themeColor="background1" w:themeShade="BF"/>
        <w:sz w:val="20"/>
        <w:szCs w:val="20"/>
      </w:rPr>
      <w:t>Educational Services</w:t>
    </w:r>
  </w:p>
  <w:p w14:paraId="41B0D310" w14:textId="77777777" w:rsidR="007E2861" w:rsidRPr="007E2861" w:rsidRDefault="007E2861" w:rsidP="007E2861">
    <w:pPr>
      <w:pStyle w:val="Footer"/>
      <w:jc w:val="right"/>
      <w:rPr>
        <w:rFonts w:ascii="Arial" w:hAnsi="Arial" w:cs="Arial"/>
        <w:color w:val="BFBFBF" w:themeColor="background1" w:themeShade="BF"/>
        <w:sz w:val="20"/>
        <w:szCs w:val="20"/>
      </w:rPr>
    </w:pPr>
    <w:r w:rsidRPr="007E2861">
      <w:rPr>
        <w:rFonts w:ascii="Arial" w:hAnsi="Arial" w:cs="Arial"/>
        <w:color w:val="BFBFBF" w:themeColor="background1" w:themeShade="BF"/>
        <w:sz w:val="20"/>
        <w:szCs w:val="20"/>
      </w:rPr>
      <w:fldChar w:fldCharType="begin"/>
    </w:r>
    <w:r w:rsidRPr="007E2861">
      <w:rPr>
        <w:rFonts w:ascii="Arial" w:hAnsi="Arial" w:cs="Arial"/>
        <w:color w:val="BFBFBF" w:themeColor="background1" w:themeShade="BF"/>
        <w:sz w:val="20"/>
        <w:szCs w:val="20"/>
      </w:rPr>
      <w:instrText xml:space="preserve"> DATE  \@ "MMMM d, yyyy"  \* MERGEFORMAT </w:instrText>
    </w:r>
    <w:r w:rsidRPr="007E2861">
      <w:rPr>
        <w:rFonts w:ascii="Arial" w:hAnsi="Arial" w:cs="Arial"/>
        <w:color w:val="BFBFBF" w:themeColor="background1" w:themeShade="BF"/>
        <w:sz w:val="20"/>
        <w:szCs w:val="20"/>
      </w:rPr>
      <w:fldChar w:fldCharType="separate"/>
    </w:r>
    <w:r w:rsidR="00830CCA">
      <w:rPr>
        <w:rFonts w:ascii="Arial" w:hAnsi="Arial" w:cs="Arial"/>
        <w:noProof/>
        <w:color w:val="BFBFBF" w:themeColor="background1" w:themeShade="BF"/>
        <w:sz w:val="20"/>
        <w:szCs w:val="20"/>
      </w:rPr>
      <w:t>October 9, 2023</w:t>
    </w:r>
    <w:r w:rsidRPr="007E2861">
      <w:rPr>
        <w:rFonts w:ascii="Arial" w:hAnsi="Arial" w:cs="Arial"/>
        <w:color w:val="BFBFBF" w:themeColor="background1" w:themeShade="B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235C3" w14:textId="77777777" w:rsidR="00FB5E3C" w:rsidRDefault="00FB5E3C">
      <w:r>
        <w:separator/>
      </w:r>
    </w:p>
  </w:footnote>
  <w:footnote w:type="continuationSeparator" w:id="0">
    <w:p w14:paraId="67A95582" w14:textId="77777777" w:rsidR="00FB5E3C" w:rsidRDefault="00FB5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0DB49" w14:textId="77777777" w:rsidR="00DA423F" w:rsidRDefault="002E255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F86E8CC" wp14:editId="559DCE06">
          <wp:simplePos x="0" y="0"/>
          <wp:positionH relativeFrom="column">
            <wp:posOffset>0</wp:posOffset>
          </wp:positionH>
          <wp:positionV relativeFrom="paragraph">
            <wp:posOffset>428625</wp:posOffset>
          </wp:positionV>
          <wp:extent cx="6400800" cy="147002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202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470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648A3"/>
    <w:multiLevelType w:val="hybridMultilevel"/>
    <w:tmpl w:val="E59411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C4453C"/>
    <w:multiLevelType w:val="hybridMultilevel"/>
    <w:tmpl w:val="9306E4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B81D4A"/>
    <w:multiLevelType w:val="hybridMultilevel"/>
    <w:tmpl w:val="8DD4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74C82"/>
    <w:multiLevelType w:val="hybridMultilevel"/>
    <w:tmpl w:val="CD9EA5E2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4" w15:restartNumberingAfterBreak="0">
    <w:nsid w:val="21DD444D"/>
    <w:multiLevelType w:val="hybridMultilevel"/>
    <w:tmpl w:val="1130B612"/>
    <w:lvl w:ilvl="0" w:tplc="7F5A2A3E">
      <w:numFmt w:val="bullet"/>
      <w:lvlText w:val=""/>
      <w:lvlJc w:val="left"/>
      <w:pPr>
        <w:ind w:left="154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25DA5809"/>
    <w:multiLevelType w:val="multilevel"/>
    <w:tmpl w:val="AF667A48"/>
    <w:lvl w:ilvl="0">
      <w:start w:val="1"/>
      <w:numFmt w:val="decimal"/>
      <w:lvlText w:val="%1.0"/>
      <w:lvlJc w:val="left"/>
      <w:pPr>
        <w:ind w:left="118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905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6" w15:restartNumberingAfterBreak="0">
    <w:nsid w:val="268D2F3E"/>
    <w:multiLevelType w:val="multilevel"/>
    <w:tmpl w:val="57583A2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2DF660C0"/>
    <w:multiLevelType w:val="hybridMultilevel"/>
    <w:tmpl w:val="F32A20B4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8" w15:restartNumberingAfterBreak="0">
    <w:nsid w:val="30D76027"/>
    <w:multiLevelType w:val="hybridMultilevel"/>
    <w:tmpl w:val="939C736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32703F8E"/>
    <w:multiLevelType w:val="hybridMultilevel"/>
    <w:tmpl w:val="DB141E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46093B"/>
    <w:multiLevelType w:val="hybridMultilevel"/>
    <w:tmpl w:val="99FC07BC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11" w15:restartNumberingAfterBreak="0">
    <w:nsid w:val="37D82B8A"/>
    <w:multiLevelType w:val="hybridMultilevel"/>
    <w:tmpl w:val="F09ACF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75755A"/>
    <w:multiLevelType w:val="hybridMultilevel"/>
    <w:tmpl w:val="8FC4BFE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9F21C42"/>
    <w:multiLevelType w:val="hybridMultilevel"/>
    <w:tmpl w:val="0324EFEA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4" w15:restartNumberingAfterBreak="0">
    <w:nsid w:val="4ED451DC"/>
    <w:multiLevelType w:val="multilevel"/>
    <w:tmpl w:val="56D48220"/>
    <w:lvl w:ilvl="0">
      <w:start w:val="1"/>
      <w:numFmt w:val="decimal"/>
      <w:lvlText w:val="%1.0"/>
      <w:lvlJc w:val="left"/>
      <w:pPr>
        <w:ind w:left="112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4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5" w15:restartNumberingAfterBreak="0">
    <w:nsid w:val="515E56BD"/>
    <w:multiLevelType w:val="hybridMultilevel"/>
    <w:tmpl w:val="B02AF2A4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6" w15:restartNumberingAfterBreak="0">
    <w:nsid w:val="52A971D7"/>
    <w:multiLevelType w:val="hybridMultilevel"/>
    <w:tmpl w:val="B934AAF8"/>
    <w:lvl w:ilvl="0" w:tplc="ABB83FAA">
      <w:numFmt w:val="bullet"/>
      <w:lvlText w:val=""/>
      <w:lvlJc w:val="left"/>
      <w:pPr>
        <w:ind w:left="154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56C50B08"/>
    <w:multiLevelType w:val="hybridMultilevel"/>
    <w:tmpl w:val="E8C448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E68109C"/>
    <w:multiLevelType w:val="hybridMultilevel"/>
    <w:tmpl w:val="1A76685C"/>
    <w:lvl w:ilvl="0" w:tplc="141CFBF8">
      <w:numFmt w:val="bullet"/>
      <w:lvlText w:val=""/>
      <w:lvlJc w:val="left"/>
      <w:pPr>
        <w:ind w:left="154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7F7032E"/>
    <w:multiLevelType w:val="hybridMultilevel"/>
    <w:tmpl w:val="47609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9FC03E5"/>
    <w:multiLevelType w:val="hybridMultilevel"/>
    <w:tmpl w:val="7C903016"/>
    <w:lvl w:ilvl="0" w:tplc="F2F2F436">
      <w:numFmt w:val="bullet"/>
      <w:lvlText w:val=""/>
      <w:lvlJc w:val="left"/>
      <w:pPr>
        <w:ind w:left="1545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num w:numId="1" w16cid:durableId="373888310">
    <w:abstractNumId w:val="6"/>
  </w:num>
  <w:num w:numId="2" w16cid:durableId="980770699">
    <w:abstractNumId w:val="9"/>
  </w:num>
  <w:num w:numId="3" w16cid:durableId="550533325">
    <w:abstractNumId w:val="19"/>
  </w:num>
  <w:num w:numId="4" w16cid:durableId="1368873730">
    <w:abstractNumId w:val="0"/>
  </w:num>
  <w:num w:numId="5" w16cid:durableId="1819960663">
    <w:abstractNumId w:val="17"/>
  </w:num>
  <w:num w:numId="6" w16cid:durableId="652106064">
    <w:abstractNumId w:val="1"/>
  </w:num>
  <w:num w:numId="7" w16cid:durableId="1245602084">
    <w:abstractNumId w:val="11"/>
  </w:num>
  <w:num w:numId="8" w16cid:durableId="1866096452">
    <w:abstractNumId w:val="14"/>
  </w:num>
  <w:num w:numId="9" w16cid:durableId="559556500">
    <w:abstractNumId w:val="3"/>
  </w:num>
  <w:num w:numId="10" w16cid:durableId="1619944397">
    <w:abstractNumId w:val="13"/>
  </w:num>
  <w:num w:numId="11" w16cid:durableId="192114040">
    <w:abstractNumId w:val="5"/>
  </w:num>
  <w:num w:numId="12" w16cid:durableId="1939874656">
    <w:abstractNumId w:val="7"/>
  </w:num>
  <w:num w:numId="13" w16cid:durableId="1060591489">
    <w:abstractNumId w:val="10"/>
  </w:num>
  <w:num w:numId="14" w16cid:durableId="64225472">
    <w:abstractNumId w:val="2"/>
  </w:num>
  <w:num w:numId="15" w16cid:durableId="1032192412">
    <w:abstractNumId w:val="15"/>
  </w:num>
  <w:num w:numId="16" w16cid:durableId="655695217">
    <w:abstractNumId w:val="18"/>
  </w:num>
  <w:num w:numId="17" w16cid:durableId="777410904">
    <w:abstractNumId w:val="4"/>
  </w:num>
  <w:num w:numId="18" w16cid:durableId="2079132258">
    <w:abstractNumId w:val="20"/>
  </w:num>
  <w:num w:numId="19" w16cid:durableId="1618878325">
    <w:abstractNumId w:val="16"/>
  </w:num>
  <w:num w:numId="20" w16cid:durableId="1265380894">
    <w:abstractNumId w:val="12"/>
  </w:num>
  <w:num w:numId="21" w16cid:durableId="1614706122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tLAwMDC2NDQztbBU0lEKTi0uzszPAykwtKwFAINLqbItAAAA"/>
  </w:docVars>
  <w:rsids>
    <w:rsidRoot w:val="00305869"/>
    <w:rsid w:val="00002DBA"/>
    <w:rsid w:val="0000534A"/>
    <w:rsid w:val="00013220"/>
    <w:rsid w:val="00024A0C"/>
    <w:rsid w:val="000347E8"/>
    <w:rsid w:val="00037043"/>
    <w:rsid w:val="000370C5"/>
    <w:rsid w:val="00041E52"/>
    <w:rsid w:val="00043B48"/>
    <w:rsid w:val="00044123"/>
    <w:rsid w:val="00045837"/>
    <w:rsid w:val="000551DB"/>
    <w:rsid w:val="00056964"/>
    <w:rsid w:val="00060157"/>
    <w:rsid w:val="0006391C"/>
    <w:rsid w:val="000661FE"/>
    <w:rsid w:val="00066469"/>
    <w:rsid w:val="000703D5"/>
    <w:rsid w:val="00074072"/>
    <w:rsid w:val="000773D0"/>
    <w:rsid w:val="00082C04"/>
    <w:rsid w:val="00084E4A"/>
    <w:rsid w:val="00085419"/>
    <w:rsid w:val="00092B3F"/>
    <w:rsid w:val="00094B81"/>
    <w:rsid w:val="000A32F6"/>
    <w:rsid w:val="000B1D0C"/>
    <w:rsid w:val="000C189E"/>
    <w:rsid w:val="000C7458"/>
    <w:rsid w:val="000E35F3"/>
    <w:rsid w:val="000E7291"/>
    <w:rsid w:val="000E7B37"/>
    <w:rsid w:val="000F3712"/>
    <w:rsid w:val="00102EEE"/>
    <w:rsid w:val="001069A7"/>
    <w:rsid w:val="00107434"/>
    <w:rsid w:val="001114A9"/>
    <w:rsid w:val="001127E0"/>
    <w:rsid w:val="001139C9"/>
    <w:rsid w:val="00115086"/>
    <w:rsid w:val="001154D3"/>
    <w:rsid w:val="00120E16"/>
    <w:rsid w:val="00133D0F"/>
    <w:rsid w:val="001351A9"/>
    <w:rsid w:val="001536AD"/>
    <w:rsid w:val="001542FE"/>
    <w:rsid w:val="00156348"/>
    <w:rsid w:val="001800A6"/>
    <w:rsid w:val="00180155"/>
    <w:rsid w:val="001906FE"/>
    <w:rsid w:val="001A040F"/>
    <w:rsid w:val="001A6F1F"/>
    <w:rsid w:val="001A724A"/>
    <w:rsid w:val="001A799C"/>
    <w:rsid w:val="001B48D6"/>
    <w:rsid w:val="001B5A33"/>
    <w:rsid w:val="001B6ABF"/>
    <w:rsid w:val="001B70D5"/>
    <w:rsid w:val="001D1655"/>
    <w:rsid w:val="001D31A3"/>
    <w:rsid w:val="001D3B7E"/>
    <w:rsid w:val="001D5D66"/>
    <w:rsid w:val="001E2617"/>
    <w:rsid w:val="001E5E19"/>
    <w:rsid w:val="00222372"/>
    <w:rsid w:val="00223189"/>
    <w:rsid w:val="00223795"/>
    <w:rsid w:val="0022414E"/>
    <w:rsid w:val="002247DC"/>
    <w:rsid w:val="00224BA7"/>
    <w:rsid w:val="002277D0"/>
    <w:rsid w:val="00237406"/>
    <w:rsid w:val="00256C4D"/>
    <w:rsid w:val="00257536"/>
    <w:rsid w:val="002755CB"/>
    <w:rsid w:val="00280BE6"/>
    <w:rsid w:val="00280FD5"/>
    <w:rsid w:val="00284C50"/>
    <w:rsid w:val="00291C58"/>
    <w:rsid w:val="002B348E"/>
    <w:rsid w:val="002B3643"/>
    <w:rsid w:val="002C6578"/>
    <w:rsid w:val="002D01C1"/>
    <w:rsid w:val="002E2553"/>
    <w:rsid w:val="002E416A"/>
    <w:rsid w:val="002E4C6C"/>
    <w:rsid w:val="002F0F56"/>
    <w:rsid w:val="002F3159"/>
    <w:rsid w:val="00305869"/>
    <w:rsid w:val="00317908"/>
    <w:rsid w:val="00330699"/>
    <w:rsid w:val="00333FAB"/>
    <w:rsid w:val="00336BC7"/>
    <w:rsid w:val="003560A6"/>
    <w:rsid w:val="003654A8"/>
    <w:rsid w:val="003714D9"/>
    <w:rsid w:val="00372733"/>
    <w:rsid w:val="00372D39"/>
    <w:rsid w:val="0037671C"/>
    <w:rsid w:val="00377C39"/>
    <w:rsid w:val="00382AFB"/>
    <w:rsid w:val="00385680"/>
    <w:rsid w:val="00394611"/>
    <w:rsid w:val="00396899"/>
    <w:rsid w:val="003A6A97"/>
    <w:rsid w:val="003B5FFD"/>
    <w:rsid w:val="003C4233"/>
    <w:rsid w:val="003D095B"/>
    <w:rsid w:val="003D38A3"/>
    <w:rsid w:val="003E180A"/>
    <w:rsid w:val="003E403B"/>
    <w:rsid w:val="003F2A63"/>
    <w:rsid w:val="004066C1"/>
    <w:rsid w:val="004067D9"/>
    <w:rsid w:val="00416602"/>
    <w:rsid w:val="00426D0E"/>
    <w:rsid w:val="00431836"/>
    <w:rsid w:val="0043364A"/>
    <w:rsid w:val="00441303"/>
    <w:rsid w:val="00445EFB"/>
    <w:rsid w:val="0045171D"/>
    <w:rsid w:val="004522EA"/>
    <w:rsid w:val="0045412C"/>
    <w:rsid w:val="004557F5"/>
    <w:rsid w:val="004600FA"/>
    <w:rsid w:val="004619B2"/>
    <w:rsid w:val="00462371"/>
    <w:rsid w:val="004654FA"/>
    <w:rsid w:val="00466B0B"/>
    <w:rsid w:val="00482E20"/>
    <w:rsid w:val="004867CC"/>
    <w:rsid w:val="00490297"/>
    <w:rsid w:val="0049160A"/>
    <w:rsid w:val="00491E1D"/>
    <w:rsid w:val="0049691D"/>
    <w:rsid w:val="004A568A"/>
    <w:rsid w:val="004C77D3"/>
    <w:rsid w:val="004D341B"/>
    <w:rsid w:val="004E023A"/>
    <w:rsid w:val="004E735A"/>
    <w:rsid w:val="004F1874"/>
    <w:rsid w:val="004F708F"/>
    <w:rsid w:val="005050DE"/>
    <w:rsid w:val="00505D69"/>
    <w:rsid w:val="0050763A"/>
    <w:rsid w:val="005112E8"/>
    <w:rsid w:val="0051269D"/>
    <w:rsid w:val="0051794B"/>
    <w:rsid w:val="00526DDA"/>
    <w:rsid w:val="00533732"/>
    <w:rsid w:val="00535711"/>
    <w:rsid w:val="005464A3"/>
    <w:rsid w:val="005475DE"/>
    <w:rsid w:val="005512C6"/>
    <w:rsid w:val="0055267F"/>
    <w:rsid w:val="0055561D"/>
    <w:rsid w:val="00557E91"/>
    <w:rsid w:val="005604FB"/>
    <w:rsid w:val="00562EC9"/>
    <w:rsid w:val="00573373"/>
    <w:rsid w:val="005850A3"/>
    <w:rsid w:val="00586A95"/>
    <w:rsid w:val="0059345B"/>
    <w:rsid w:val="00593690"/>
    <w:rsid w:val="00596DE1"/>
    <w:rsid w:val="005A2A49"/>
    <w:rsid w:val="005A4A8E"/>
    <w:rsid w:val="005B6775"/>
    <w:rsid w:val="005C0836"/>
    <w:rsid w:val="005D724D"/>
    <w:rsid w:val="005E7BDF"/>
    <w:rsid w:val="005E7D12"/>
    <w:rsid w:val="005F0B86"/>
    <w:rsid w:val="005F66A4"/>
    <w:rsid w:val="005F70F4"/>
    <w:rsid w:val="005F71E8"/>
    <w:rsid w:val="00601195"/>
    <w:rsid w:val="00623720"/>
    <w:rsid w:val="006241F2"/>
    <w:rsid w:val="00637CCF"/>
    <w:rsid w:val="0064334D"/>
    <w:rsid w:val="006444D9"/>
    <w:rsid w:val="00646EE5"/>
    <w:rsid w:val="00652146"/>
    <w:rsid w:val="0066070C"/>
    <w:rsid w:val="006771EE"/>
    <w:rsid w:val="00680B93"/>
    <w:rsid w:val="00682217"/>
    <w:rsid w:val="006825E8"/>
    <w:rsid w:val="00682D80"/>
    <w:rsid w:val="00682F44"/>
    <w:rsid w:val="00692263"/>
    <w:rsid w:val="0069232B"/>
    <w:rsid w:val="00692DE4"/>
    <w:rsid w:val="00695CD4"/>
    <w:rsid w:val="006A01C1"/>
    <w:rsid w:val="006A2793"/>
    <w:rsid w:val="006A5DBB"/>
    <w:rsid w:val="006A7038"/>
    <w:rsid w:val="006B52D8"/>
    <w:rsid w:val="006C0023"/>
    <w:rsid w:val="006C0AAF"/>
    <w:rsid w:val="006C7A53"/>
    <w:rsid w:val="006D1DE5"/>
    <w:rsid w:val="006D23A9"/>
    <w:rsid w:val="006D5DC1"/>
    <w:rsid w:val="006D7D80"/>
    <w:rsid w:val="006E7B2A"/>
    <w:rsid w:val="006F5E11"/>
    <w:rsid w:val="006F688D"/>
    <w:rsid w:val="00706865"/>
    <w:rsid w:val="007104EA"/>
    <w:rsid w:val="00714A01"/>
    <w:rsid w:val="00720625"/>
    <w:rsid w:val="0072367E"/>
    <w:rsid w:val="00741910"/>
    <w:rsid w:val="00742EDC"/>
    <w:rsid w:val="007434CD"/>
    <w:rsid w:val="00745758"/>
    <w:rsid w:val="00755632"/>
    <w:rsid w:val="00764E84"/>
    <w:rsid w:val="0077628F"/>
    <w:rsid w:val="00777506"/>
    <w:rsid w:val="0078160D"/>
    <w:rsid w:val="007A176A"/>
    <w:rsid w:val="007A1D02"/>
    <w:rsid w:val="007A3A57"/>
    <w:rsid w:val="007A43E7"/>
    <w:rsid w:val="007B6E95"/>
    <w:rsid w:val="007C0674"/>
    <w:rsid w:val="007D5ACF"/>
    <w:rsid w:val="007D6D6C"/>
    <w:rsid w:val="007E2861"/>
    <w:rsid w:val="007E295F"/>
    <w:rsid w:val="007F11AB"/>
    <w:rsid w:val="00801B15"/>
    <w:rsid w:val="008033EA"/>
    <w:rsid w:val="0080361D"/>
    <w:rsid w:val="008050BE"/>
    <w:rsid w:val="0080732B"/>
    <w:rsid w:val="00827C2E"/>
    <w:rsid w:val="00830CCA"/>
    <w:rsid w:val="008349DB"/>
    <w:rsid w:val="00840D56"/>
    <w:rsid w:val="008428D7"/>
    <w:rsid w:val="0084724C"/>
    <w:rsid w:val="008541DB"/>
    <w:rsid w:val="00854733"/>
    <w:rsid w:val="00856B72"/>
    <w:rsid w:val="00863018"/>
    <w:rsid w:val="00874910"/>
    <w:rsid w:val="00877010"/>
    <w:rsid w:val="008834CB"/>
    <w:rsid w:val="00883909"/>
    <w:rsid w:val="008C46DA"/>
    <w:rsid w:val="008C5562"/>
    <w:rsid w:val="008E2416"/>
    <w:rsid w:val="008F2E0F"/>
    <w:rsid w:val="009008EE"/>
    <w:rsid w:val="00902C0D"/>
    <w:rsid w:val="00903F50"/>
    <w:rsid w:val="0091067E"/>
    <w:rsid w:val="00916B57"/>
    <w:rsid w:val="00924976"/>
    <w:rsid w:val="00925D71"/>
    <w:rsid w:val="009277F2"/>
    <w:rsid w:val="0093739A"/>
    <w:rsid w:val="009452D6"/>
    <w:rsid w:val="00953B5F"/>
    <w:rsid w:val="00960352"/>
    <w:rsid w:val="00975B62"/>
    <w:rsid w:val="00991430"/>
    <w:rsid w:val="009922AB"/>
    <w:rsid w:val="00992967"/>
    <w:rsid w:val="009A20C6"/>
    <w:rsid w:val="009A301F"/>
    <w:rsid w:val="009A6A4B"/>
    <w:rsid w:val="009B2755"/>
    <w:rsid w:val="009B70C0"/>
    <w:rsid w:val="009C6F17"/>
    <w:rsid w:val="009D0110"/>
    <w:rsid w:val="009D0545"/>
    <w:rsid w:val="009D0FDA"/>
    <w:rsid w:val="009D40EC"/>
    <w:rsid w:val="009E0543"/>
    <w:rsid w:val="009E4070"/>
    <w:rsid w:val="009F2E5F"/>
    <w:rsid w:val="00A0245D"/>
    <w:rsid w:val="00A120CD"/>
    <w:rsid w:val="00A205A5"/>
    <w:rsid w:val="00A22E36"/>
    <w:rsid w:val="00A266BC"/>
    <w:rsid w:val="00A319B0"/>
    <w:rsid w:val="00A428F3"/>
    <w:rsid w:val="00A453E3"/>
    <w:rsid w:val="00A5630D"/>
    <w:rsid w:val="00A57550"/>
    <w:rsid w:val="00A61724"/>
    <w:rsid w:val="00A670CB"/>
    <w:rsid w:val="00A676D4"/>
    <w:rsid w:val="00A760CA"/>
    <w:rsid w:val="00A7753A"/>
    <w:rsid w:val="00A77A93"/>
    <w:rsid w:val="00A81912"/>
    <w:rsid w:val="00A831B4"/>
    <w:rsid w:val="00A96400"/>
    <w:rsid w:val="00AA544C"/>
    <w:rsid w:val="00AA5F57"/>
    <w:rsid w:val="00AD2096"/>
    <w:rsid w:val="00AD2DF0"/>
    <w:rsid w:val="00AE0970"/>
    <w:rsid w:val="00AE1F44"/>
    <w:rsid w:val="00AE56A1"/>
    <w:rsid w:val="00AF5AE1"/>
    <w:rsid w:val="00B02F7A"/>
    <w:rsid w:val="00B06375"/>
    <w:rsid w:val="00B0708C"/>
    <w:rsid w:val="00B11A5C"/>
    <w:rsid w:val="00B14448"/>
    <w:rsid w:val="00B269DA"/>
    <w:rsid w:val="00B36800"/>
    <w:rsid w:val="00B40F8E"/>
    <w:rsid w:val="00B452E2"/>
    <w:rsid w:val="00B53B57"/>
    <w:rsid w:val="00B5552C"/>
    <w:rsid w:val="00B5608A"/>
    <w:rsid w:val="00B6349B"/>
    <w:rsid w:val="00B67E91"/>
    <w:rsid w:val="00B774BA"/>
    <w:rsid w:val="00B80F10"/>
    <w:rsid w:val="00B8180D"/>
    <w:rsid w:val="00B86B0A"/>
    <w:rsid w:val="00B93BA6"/>
    <w:rsid w:val="00BA58BB"/>
    <w:rsid w:val="00BA6A79"/>
    <w:rsid w:val="00BB05DD"/>
    <w:rsid w:val="00BB3521"/>
    <w:rsid w:val="00BB661A"/>
    <w:rsid w:val="00BB66A2"/>
    <w:rsid w:val="00BC06AD"/>
    <w:rsid w:val="00BE1AC7"/>
    <w:rsid w:val="00BE6F89"/>
    <w:rsid w:val="00C06A66"/>
    <w:rsid w:val="00C22A12"/>
    <w:rsid w:val="00C23DFD"/>
    <w:rsid w:val="00C37489"/>
    <w:rsid w:val="00C44AB9"/>
    <w:rsid w:val="00C47E96"/>
    <w:rsid w:val="00C503AE"/>
    <w:rsid w:val="00C55DA9"/>
    <w:rsid w:val="00C63CC2"/>
    <w:rsid w:val="00C80F97"/>
    <w:rsid w:val="00C914E7"/>
    <w:rsid w:val="00C92190"/>
    <w:rsid w:val="00C961E8"/>
    <w:rsid w:val="00C97276"/>
    <w:rsid w:val="00CA3155"/>
    <w:rsid w:val="00CB4480"/>
    <w:rsid w:val="00CB51B9"/>
    <w:rsid w:val="00CB6922"/>
    <w:rsid w:val="00CC1D6D"/>
    <w:rsid w:val="00CC3980"/>
    <w:rsid w:val="00CE14EE"/>
    <w:rsid w:val="00CE176E"/>
    <w:rsid w:val="00CE4112"/>
    <w:rsid w:val="00CF0700"/>
    <w:rsid w:val="00CF16B7"/>
    <w:rsid w:val="00CF5D31"/>
    <w:rsid w:val="00D02669"/>
    <w:rsid w:val="00D15B46"/>
    <w:rsid w:val="00D16FC1"/>
    <w:rsid w:val="00D22BE7"/>
    <w:rsid w:val="00D242DA"/>
    <w:rsid w:val="00D30C40"/>
    <w:rsid w:val="00D40F1D"/>
    <w:rsid w:val="00D41078"/>
    <w:rsid w:val="00D423E7"/>
    <w:rsid w:val="00D43006"/>
    <w:rsid w:val="00D46169"/>
    <w:rsid w:val="00D47F70"/>
    <w:rsid w:val="00D545C2"/>
    <w:rsid w:val="00D569A9"/>
    <w:rsid w:val="00D57985"/>
    <w:rsid w:val="00D668DE"/>
    <w:rsid w:val="00D715DB"/>
    <w:rsid w:val="00D8390A"/>
    <w:rsid w:val="00D91512"/>
    <w:rsid w:val="00DA2715"/>
    <w:rsid w:val="00DA423F"/>
    <w:rsid w:val="00DB31BF"/>
    <w:rsid w:val="00DC1B0C"/>
    <w:rsid w:val="00DC2322"/>
    <w:rsid w:val="00DC5EF5"/>
    <w:rsid w:val="00DD10E4"/>
    <w:rsid w:val="00DD28A5"/>
    <w:rsid w:val="00DD5F9B"/>
    <w:rsid w:val="00DE45B1"/>
    <w:rsid w:val="00DF1655"/>
    <w:rsid w:val="00E044BA"/>
    <w:rsid w:val="00E0785B"/>
    <w:rsid w:val="00E079F2"/>
    <w:rsid w:val="00E14B92"/>
    <w:rsid w:val="00E27CCC"/>
    <w:rsid w:val="00E300A0"/>
    <w:rsid w:val="00E31300"/>
    <w:rsid w:val="00E321EC"/>
    <w:rsid w:val="00E32456"/>
    <w:rsid w:val="00E403BC"/>
    <w:rsid w:val="00E42116"/>
    <w:rsid w:val="00E45A88"/>
    <w:rsid w:val="00E632EB"/>
    <w:rsid w:val="00E650D9"/>
    <w:rsid w:val="00E66DF7"/>
    <w:rsid w:val="00E672BA"/>
    <w:rsid w:val="00E83FE4"/>
    <w:rsid w:val="00E863AE"/>
    <w:rsid w:val="00EB3E7C"/>
    <w:rsid w:val="00EB4636"/>
    <w:rsid w:val="00EC5FDD"/>
    <w:rsid w:val="00ED3CAF"/>
    <w:rsid w:val="00EE5A62"/>
    <w:rsid w:val="00F13421"/>
    <w:rsid w:val="00F16FE3"/>
    <w:rsid w:val="00F1730E"/>
    <w:rsid w:val="00F23289"/>
    <w:rsid w:val="00F24CAF"/>
    <w:rsid w:val="00F2606D"/>
    <w:rsid w:val="00F34F8B"/>
    <w:rsid w:val="00F42BB2"/>
    <w:rsid w:val="00F46E60"/>
    <w:rsid w:val="00F52842"/>
    <w:rsid w:val="00F52FE8"/>
    <w:rsid w:val="00F55A73"/>
    <w:rsid w:val="00F718D6"/>
    <w:rsid w:val="00F81A82"/>
    <w:rsid w:val="00F87FAE"/>
    <w:rsid w:val="00F93075"/>
    <w:rsid w:val="00F939CF"/>
    <w:rsid w:val="00F96CD2"/>
    <w:rsid w:val="00FA475B"/>
    <w:rsid w:val="00FA57B2"/>
    <w:rsid w:val="00FA7612"/>
    <w:rsid w:val="00FB5E3C"/>
    <w:rsid w:val="00FB70F4"/>
    <w:rsid w:val="00FC69A8"/>
    <w:rsid w:val="00FD08B8"/>
    <w:rsid w:val="00FD0E6A"/>
    <w:rsid w:val="00FD13F6"/>
    <w:rsid w:val="00FD669F"/>
    <w:rsid w:val="00FD7895"/>
    <w:rsid w:val="00FE7F86"/>
    <w:rsid w:val="00FF5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65862F9E"/>
  <w15:docId w15:val="{041EE87B-1718-4E7A-9DDE-2B1B50FC7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5A8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26D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26D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23A9"/>
    <w:rPr>
      <w:sz w:val="24"/>
      <w:szCs w:val="24"/>
    </w:rPr>
  </w:style>
  <w:style w:type="paragraph" w:styleId="BalloonText">
    <w:name w:val="Balloon Text"/>
    <w:basedOn w:val="Normal"/>
    <w:link w:val="BalloonTextChar"/>
    <w:rsid w:val="006D23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D23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D5F9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67A6F-5F11-454B-98FA-2DF594DD0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7</Characters>
  <Application>Microsoft Office Word</Application>
  <DocSecurity>0</DocSecurity>
  <Lines>2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 Deans</vt:lpstr>
    </vt:vector>
  </TitlesOfParts>
  <Company>SDCCD</Company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 Deans</dc:title>
  <dc:creator>SDCCD</dc:creator>
  <cp:lastModifiedBy>Jovineth Vergara-Abbott</cp:lastModifiedBy>
  <cp:revision>2</cp:revision>
  <cp:lastPrinted>2022-07-06T19:25:00Z</cp:lastPrinted>
  <dcterms:created xsi:type="dcterms:W3CDTF">2023-10-09T22:15:00Z</dcterms:created>
  <dcterms:modified xsi:type="dcterms:W3CDTF">2023-10-09T22:15:00Z</dcterms:modified>
</cp:coreProperties>
</file>